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96C9B" w14:textId="77777777" w:rsidR="00693F17" w:rsidRPr="00BE2D94" w:rsidRDefault="00693F17" w:rsidP="00693F17">
      <w:pPr>
        <w:pStyle w:val="Heading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 xml:space="preserve">ΑΙΤΗΣΗ ΕΙΣΑΓΩΓΗΣ ΣΤΟ ΠΜΣ </w:t>
      </w:r>
    </w:p>
    <w:p w14:paraId="79287143" w14:textId="77777777" w:rsidR="00693F17" w:rsidRPr="00BE2D94" w:rsidRDefault="00693F17" w:rsidP="00693F17">
      <w:pPr>
        <w:pStyle w:val="Heading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>«Προστασία Κατασκευών από Φυσικές Καταστροφές»</w:t>
      </w:r>
    </w:p>
    <w:p w14:paraId="1F8E1A51" w14:textId="77777777" w:rsidR="00693F17" w:rsidRPr="00BE2D94" w:rsidRDefault="00693F17" w:rsidP="00693F17"/>
    <w:tbl>
      <w:tblPr>
        <w:tblW w:w="10206" w:type="dxa"/>
        <w:jc w:val="center"/>
        <w:tblLook w:val="0000" w:firstRow="0" w:lastRow="0" w:firstColumn="0" w:lastColumn="0" w:noHBand="0" w:noVBand="0"/>
      </w:tblPr>
      <w:tblGrid>
        <w:gridCol w:w="4381"/>
        <w:gridCol w:w="5631"/>
        <w:gridCol w:w="194"/>
      </w:tblGrid>
      <w:tr w:rsidR="00BE2D94" w:rsidRPr="00BE2D94" w14:paraId="62C054D9" w14:textId="77777777" w:rsidTr="00AD74FC">
        <w:trPr>
          <w:jc w:val="center"/>
        </w:trPr>
        <w:tc>
          <w:tcPr>
            <w:tcW w:w="4381" w:type="dxa"/>
          </w:tcPr>
          <w:p w14:paraId="29945C62" w14:textId="77777777" w:rsidR="00693F17" w:rsidRPr="00BE2D94" w:rsidRDefault="00693F17" w:rsidP="00E17791">
            <w:pPr>
              <w:pStyle w:val="Heading3"/>
            </w:pPr>
            <w:r w:rsidRPr="00BE2D94">
              <w:lastRenderedPageBreak/>
              <w:t>ΑΙΤΗΣΗ</w:t>
            </w:r>
          </w:p>
          <w:p w14:paraId="3BA8F5F7" w14:textId="5D0A561D" w:rsidR="00693F17" w:rsidRPr="00BE2D94" w:rsidRDefault="00693F17" w:rsidP="00E17791">
            <w:pPr>
              <w:jc w:val="both"/>
              <w:rPr>
                <w:sz w:val="18"/>
                <w:szCs w:val="18"/>
              </w:rPr>
            </w:pPr>
            <w:r w:rsidRPr="00BE2D94">
              <w:rPr>
                <w:sz w:val="18"/>
                <w:szCs w:val="18"/>
              </w:rPr>
              <w:t xml:space="preserve">Η αίτηση και τα δικαιολογητικά υποβάλλονται σε έντυπη </w:t>
            </w:r>
            <w:r w:rsidR="00931BB2" w:rsidRPr="00BE2D94">
              <w:rPr>
                <w:sz w:val="18"/>
                <w:szCs w:val="18"/>
              </w:rPr>
              <w:t xml:space="preserve">μορφή </w:t>
            </w:r>
            <w:r w:rsidRPr="00BE2D94">
              <w:rPr>
                <w:sz w:val="18"/>
                <w:szCs w:val="18"/>
              </w:rPr>
              <w:t xml:space="preserve">και </w:t>
            </w:r>
            <w:r w:rsidR="00D7103A" w:rsidRPr="00BE2D94">
              <w:rPr>
                <w:sz w:val="18"/>
                <w:szCs w:val="18"/>
              </w:rPr>
              <w:t xml:space="preserve">επιπλέον </w:t>
            </w:r>
            <w:r w:rsidR="00931BB2" w:rsidRPr="00BE2D94">
              <w:rPr>
                <w:sz w:val="18"/>
                <w:szCs w:val="18"/>
              </w:rPr>
              <w:t xml:space="preserve">σε </w:t>
            </w:r>
            <w:r w:rsidRPr="00BE2D94">
              <w:rPr>
                <w:sz w:val="18"/>
                <w:szCs w:val="18"/>
              </w:rPr>
              <w:t xml:space="preserve">ηλεκτρονική μορφή </w:t>
            </w:r>
            <w:r w:rsidR="005E16C8" w:rsidRPr="00BE2D94">
              <w:rPr>
                <w:sz w:val="18"/>
                <w:szCs w:val="18"/>
              </w:rPr>
              <w:t xml:space="preserve">(μέσω </w:t>
            </w:r>
            <w:r w:rsidR="005E16C8" w:rsidRPr="00BE2D94">
              <w:rPr>
                <w:sz w:val="18"/>
                <w:szCs w:val="18"/>
                <w:lang w:val="en-US"/>
              </w:rPr>
              <w:t>e</w:t>
            </w:r>
            <w:r w:rsidR="005E16C8" w:rsidRPr="00BE2D94">
              <w:rPr>
                <w:sz w:val="18"/>
                <w:szCs w:val="18"/>
              </w:rPr>
              <w:t>-</w:t>
            </w:r>
            <w:r w:rsidR="005E16C8" w:rsidRPr="00BE2D94">
              <w:rPr>
                <w:sz w:val="18"/>
                <w:szCs w:val="18"/>
                <w:lang w:val="en-US"/>
              </w:rPr>
              <w:t>mail</w:t>
            </w:r>
            <w:r w:rsidR="00EB1D98" w:rsidRPr="00BE2D94">
              <w:rPr>
                <w:sz w:val="18"/>
                <w:szCs w:val="18"/>
              </w:rPr>
              <w:t xml:space="preserve">: </w:t>
            </w:r>
            <w:hyperlink r:id="rId5" w:history="1">
              <w:r w:rsidR="00934C09" w:rsidRPr="00676D39">
                <w:rPr>
                  <w:rStyle w:val="Hyperlink"/>
                  <w:sz w:val="18"/>
                  <w:szCs w:val="18"/>
                </w:rPr>
                <w:t>civil-secr@uop.gr</w:t>
              </w:r>
            </w:hyperlink>
            <w:r w:rsidR="00BE2D94" w:rsidRPr="00BE2D94">
              <w:rPr>
                <w:sz w:val="18"/>
                <w:szCs w:val="18"/>
              </w:rPr>
              <w:t xml:space="preserve"> </w:t>
            </w:r>
            <w:r w:rsidR="005E16C8" w:rsidRPr="00BE2D94">
              <w:rPr>
                <w:sz w:val="18"/>
                <w:szCs w:val="18"/>
              </w:rPr>
              <w:t xml:space="preserve">) </w:t>
            </w:r>
            <w:r w:rsidRPr="00BE2D94">
              <w:rPr>
                <w:sz w:val="18"/>
                <w:szCs w:val="18"/>
              </w:rPr>
              <w:t xml:space="preserve">στη </w:t>
            </w:r>
            <w:r w:rsidR="005E16C8" w:rsidRPr="00BE2D94">
              <w:rPr>
                <w:sz w:val="18"/>
                <w:szCs w:val="18"/>
              </w:rPr>
              <w:t>Γ</w:t>
            </w:r>
            <w:r w:rsidRPr="00BE2D94">
              <w:rPr>
                <w:sz w:val="18"/>
                <w:szCs w:val="18"/>
              </w:rPr>
              <w:t>ραμματεία του Τμήματος</w:t>
            </w:r>
            <w:r w:rsidR="00EB1D98" w:rsidRPr="00BE2D94">
              <w:rPr>
                <w:sz w:val="18"/>
                <w:szCs w:val="18"/>
              </w:rPr>
              <w:t>.</w:t>
            </w:r>
          </w:p>
          <w:p w14:paraId="5BF0E0D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42ED94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Επώνυμο:</w:t>
            </w:r>
            <w:r w:rsidRPr="00BE2D94">
              <w:rPr>
                <w:sz w:val="20"/>
                <w:szCs w:val="20"/>
              </w:rPr>
              <w:t>……………………………………………..</w:t>
            </w:r>
          </w:p>
          <w:p w14:paraId="2F73803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Όνομα:………………………………………………….</w:t>
            </w:r>
          </w:p>
          <w:p w14:paraId="7D0B0A8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τρώνυμο:………………………………………….</w:t>
            </w:r>
          </w:p>
          <w:p w14:paraId="2B9FFEF7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Ημερομηνία γέννησης:…………………………</w:t>
            </w:r>
          </w:p>
          <w:p w14:paraId="3405117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όπος γέννησης:………………………………….</w:t>
            </w:r>
          </w:p>
          <w:p w14:paraId="417AC902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E7E2AF8" w14:textId="77777777" w:rsidR="00693F17" w:rsidRPr="00BE2D94" w:rsidRDefault="00693F17" w:rsidP="00E17791">
            <w:pPr>
              <w:spacing w:before="120" w:after="120"/>
            </w:pPr>
            <w:r w:rsidRPr="00BE2D94">
              <w:t>ΔΙΕΥΘΥΝΣΗ ΚΑΤΟΙΚΙΑΣ</w:t>
            </w:r>
          </w:p>
          <w:p w14:paraId="69432C6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Οδός:………………………………………….…………</w:t>
            </w:r>
          </w:p>
          <w:p w14:paraId="510A7F9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Αριθμός:…………………………………….………….</w:t>
            </w:r>
          </w:p>
          <w:p w14:paraId="1ACDDBD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όλη:…………………………………………………….</w:t>
            </w:r>
          </w:p>
          <w:p w14:paraId="66767C1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.Κ.:………………………………………………………</w:t>
            </w:r>
          </w:p>
          <w:p w14:paraId="6A84AEFD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ηλέφωνο:…………………………………………….</w:t>
            </w:r>
          </w:p>
          <w:p w14:paraId="7F3A182B" w14:textId="45DEAB1A" w:rsidR="00693F17" w:rsidRPr="00BE2D94" w:rsidRDefault="00A07926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  <w:lang w:val="en-US"/>
              </w:rPr>
              <w:t>E</w:t>
            </w:r>
            <w:r w:rsidRPr="00BE2D94">
              <w:rPr>
                <w:sz w:val="20"/>
              </w:rPr>
              <w:t>-</w:t>
            </w:r>
            <w:r w:rsidRPr="00BE2D94">
              <w:rPr>
                <w:sz w:val="20"/>
                <w:lang w:val="en-US"/>
              </w:rPr>
              <w:t>mail</w:t>
            </w:r>
            <w:r w:rsidRPr="00BE2D94">
              <w:rPr>
                <w:sz w:val="20"/>
              </w:rPr>
              <w:t>:………………………………………………….</w:t>
            </w:r>
          </w:p>
          <w:p w14:paraId="72BE17E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1A8543D" w14:textId="77777777" w:rsidR="00693F17" w:rsidRPr="00BE2D94" w:rsidRDefault="00693F17" w:rsidP="00E17791">
            <w:pPr>
              <w:spacing w:before="120" w:after="120"/>
            </w:pPr>
            <w:r w:rsidRPr="00BE2D94">
              <w:t>ΤΙΤΛΟΙ ΣΠΟΥΔΩΝ</w:t>
            </w:r>
          </w:p>
          <w:p w14:paraId="31B44EC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Διπλωματούχος / Πτυχιούχος</w:t>
            </w:r>
          </w:p>
          <w:p w14:paraId="6D3DE42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νεπιστημίου:……………………………………..</w:t>
            </w:r>
          </w:p>
          <w:p w14:paraId="7A65BD29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Σχολής:………………………………………………….</w:t>
            </w:r>
          </w:p>
          <w:p w14:paraId="2C16B72C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μήματος:………………………………………………</w:t>
            </w:r>
          </w:p>
          <w:p w14:paraId="7E7DCE66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</w:t>
            </w:r>
          </w:p>
          <w:p w14:paraId="3B6420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Ημ/νία αποφοίτησης:…………………………….</w:t>
            </w:r>
          </w:p>
          <w:p w14:paraId="0B4C55F0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20"/>
              </w:rPr>
              <w:t xml:space="preserve">Βαθμός πτυχίου </w:t>
            </w:r>
            <w:r w:rsidRPr="00BE2D94">
              <w:rPr>
                <w:sz w:val="16"/>
              </w:rPr>
              <w:t>(με δύο δεκαδικά):</w:t>
            </w:r>
          </w:p>
          <w:p w14:paraId="0A898167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16"/>
              </w:rPr>
              <w:t>…………………………………………………………………………………</w:t>
            </w:r>
          </w:p>
          <w:p w14:paraId="5835FC25" w14:textId="77777777" w:rsidR="00693F17" w:rsidRPr="00BE2D94" w:rsidRDefault="00693F17" w:rsidP="00E17791">
            <w:pPr>
              <w:spacing w:before="120" w:after="120"/>
            </w:pPr>
            <w:r w:rsidRPr="00BE2D94">
              <w:t>ΑΛΛΟΙ ΤΙΤΛΟΙ ΣΠΟΥΔΩΝ</w:t>
            </w:r>
          </w:p>
          <w:p w14:paraId="2A170C55" w14:textId="77777777" w:rsidR="00693F17" w:rsidRPr="00BE2D94" w:rsidRDefault="00693F17" w:rsidP="00E17791">
            <w:pPr>
              <w:spacing w:before="120" w:after="120"/>
            </w:pPr>
            <w:r w:rsidRPr="00BE2D94">
              <w:t>………………………………………………………</w:t>
            </w:r>
          </w:p>
          <w:p w14:paraId="5140DA24" w14:textId="586202F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t>ΞΕΝΕΣ ΓΛΩΣΣΕΣ</w:t>
            </w:r>
            <w:r w:rsidR="00D5069D" w:rsidRPr="00BE2D94">
              <w:t xml:space="preserve"> </w:t>
            </w:r>
            <w:r w:rsidRPr="00BE2D94">
              <w:rPr>
                <w:sz w:val="20"/>
              </w:rPr>
              <w:t>(Γλώσσα / Πτυχίο)</w:t>
            </w:r>
          </w:p>
          <w:p w14:paraId="3FFD78E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…</w:t>
            </w:r>
          </w:p>
          <w:p w14:paraId="7A154B34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DF2F6B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CEE8DE4" w14:textId="2DC25CBA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άτρα……………………………………………</w:t>
            </w:r>
            <w:r w:rsidR="003C3246" w:rsidRPr="00BE2D94">
              <w:rPr>
                <w:sz w:val="20"/>
              </w:rPr>
              <w:t>……</w:t>
            </w:r>
          </w:p>
        </w:tc>
        <w:tc>
          <w:tcPr>
            <w:tcW w:w="5825" w:type="dxa"/>
            <w:gridSpan w:val="2"/>
          </w:tcPr>
          <w:p w14:paraId="36C61009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Προς:</w:t>
            </w:r>
          </w:p>
          <w:p w14:paraId="6762098D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 xml:space="preserve">Το Τμήμα Πολιτικών Μηχανικών του </w:t>
            </w:r>
          </w:p>
          <w:p w14:paraId="37154FB9" w14:textId="0C4B8FC8" w:rsidR="00693F17" w:rsidRPr="00BE2D94" w:rsidRDefault="00693F17" w:rsidP="00E17791">
            <w:pPr>
              <w:pStyle w:val="Heading2"/>
              <w:jc w:val="left"/>
              <w:rPr>
                <w:sz w:val="22"/>
                <w:szCs w:val="22"/>
                <w:u w:val="none"/>
              </w:rPr>
            </w:pPr>
            <w:r w:rsidRPr="00BE2D94">
              <w:rPr>
                <w:sz w:val="22"/>
                <w:szCs w:val="22"/>
                <w:u w:val="none"/>
              </w:rPr>
              <w:t>ΠΑΝΕΠΙ</w:t>
            </w:r>
            <w:r w:rsidR="00FA35BC" w:rsidRPr="00BE2D94">
              <w:rPr>
                <w:sz w:val="22"/>
                <w:szCs w:val="22"/>
                <w:u w:val="none"/>
              </w:rPr>
              <w:t>Σ</w:t>
            </w:r>
            <w:r w:rsidRPr="00BE2D94">
              <w:rPr>
                <w:sz w:val="22"/>
                <w:szCs w:val="22"/>
                <w:u w:val="none"/>
              </w:rPr>
              <w:t>ΤΗΜΙΟΥ ΠΕΛΟΠΟΝΝΗΣΟΥ</w:t>
            </w:r>
          </w:p>
          <w:p w14:paraId="47A03C75" w14:textId="77777777" w:rsidR="00693F17" w:rsidRPr="00BE2D94" w:rsidRDefault="00693F17" w:rsidP="00E17791">
            <w:pPr>
              <w:spacing w:before="120"/>
              <w:rPr>
                <w:sz w:val="22"/>
              </w:rPr>
            </w:pPr>
            <w:r w:rsidRPr="00BE2D94">
              <w:rPr>
                <w:sz w:val="22"/>
              </w:rPr>
              <w:t>Παρακαλώ να δεχθείτε την αίτησή μου για την εισαγωγή μου στο Πρόγραμμα Μεταπτυχιακών Σπουδών (ΠΜΣ):</w:t>
            </w:r>
          </w:p>
          <w:p w14:paraId="693C1C95" w14:textId="77777777" w:rsidR="00693F17" w:rsidRPr="00BE2D94" w:rsidRDefault="00693F17" w:rsidP="00E17791">
            <w:pPr>
              <w:spacing w:before="120" w:after="120"/>
              <w:jc w:val="center"/>
              <w:rPr>
                <w:b/>
                <w:bCs/>
                <w:sz w:val="22"/>
              </w:rPr>
            </w:pPr>
            <w:r w:rsidRPr="00BE2D94">
              <w:rPr>
                <w:b/>
                <w:bCs/>
                <w:sz w:val="22"/>
              </w:rPr>
              <w:t>«Προστασία Κατασκευών από Φυσικές Καταστροφές»</w:t>
            </w:r>
          </w:p>
          <w:p w14:paraId="18C3DFE2" w14:textId="53B8FF95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Συνημμένα υποβάλλω:</w:t>
            </w:r>
          </w:p>
          <w:p w14:paraId="2D70A344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Βιογραφικό Σημείωμα</w:t>
            </w:r>
          </w:p>
          <w:p w14:paraId="55342A17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Σύντομη έκθεση ενδιαφερόντων (βλέπε ΦΕΚ Κανονισμού Λειτουργίας ΠΜΣ)</w:t>
            </w:r>
          </w:p>
          <w:p w14:paraId="4D3F8BA5" w14:textId="132D5D9C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ο </w:t>
            </w:r>
            <w:r w:rsidR="00392C2D" w:rsidRPr="00BE2D94">
              <w:rPr>
                <w:sz w:val="22"/>
              </w:rPr>
              <w:t>Π</w:t>
            </w:r>
            <w:r w:rsidRPr="00BE2D94">
              <w:rPr>
                <w:sz w:val="22"/>
              </w:rPr>
              <w:t xml:space="preserve">τυχίου ή </w:t>
            </w:r>
            <w:r w:rsidR="00392C2D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πλώματος 1</w:t>
            </w:r>
            <w:r w:rsidRPr="00BE2D94">
              <w:rPr>
                <w:sz w:val="22"/>
                <w:vertAlign w:val="superscript"/>
              </w:rPr>
              <w:t>ου</w:t>
            </w:r>
            <w:r w:rsidRPr="00BE2D94">
              <w:rPr>
                <w:sz w:val="22"/>
              </w:rPr>
              <w:t xml:space="preserve"> κύκλου σπουδών</w:t>
            </w:r>
            <w:r w:rsidR="00392C2D" w:rsidRPr="00BE2D94">
              <w:rPr>
                <w:sz w:val="22"/>
              </w:rPr>
              <w:t xml:space="preserve"> (*)</w:t>
            </w:r>
          </w:p>
          <w:p w14:paraId="19DD2A3C" w14:textId="08545389" w:rsidR="00693F17" w:rsidRDefault="005E16C8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ντίγραφο Πιστοποιητικού Αναλυτικής Βαθμολογίας</w:t>
            </w:r>
            <w:r w:rsidR="00EB1D98" w:rsidRPr="00BE2D94">
              <w:rPr>
                <w:sz w:val="22"/>
              </w:rPr>
              <w:t xml:space="preserve"> (*)</w:t>
            </w:r>
          </w:p>
          <w:p w14:paraId="087D17B7" w14:textId="5F09BDC3" w:rsidR="007F336D" w:rsidRPr="00BE2D94" w:rsidRDefault="007F336D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>
              <w:rPr>
                <w:sz w:val="22"/>
              </w:rPr>
              <w:t>Εκτεταμένη περίληψη της διπλωματικής/πτυχιακής εργασίας</w:t>
            </w:r>
          </w:p>
          <w:p w14:paraId="54AA0BD9" w14:textId="1DD75E1B" w:rsidR="00693F17" w:rsidRPr="00BE2D94" w:rsidRDefault="00392C2D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α </w:t>
            </w:r>
            <w:r w:rsidR="00693F17" w:rsidRPr="00BE2D94">
              <w:rPr>
                <w:sz w:val="22"/>
              </w:rPr>
              <w:t>Μεταπτυχιακ</w:t>
            </w:r>
            <w:r w:rsidRPr="00BE2D94">
              <w:rPr>
                <w:sz w:val="22"/>
              </w:rPr>
              <w:t>ών</w:t>
            </w:r>
            <w:r w:rsidR="00693F17" w:rsidRPr="00BE2D94">
              <w:rPr>
                <w:sz w:val="22"/>
              </w:rPr>
              <w:t xml:space="preserve"> τίτλ</w:t>
            </w:r>
            <w:r w:rsidRPr="00BE2D94">
              <w:rPr>
                <w:sz w:val="22"/>
              </w:rPr>
              <w:t>ων</w:t>
            </w:r>
            <w:r w:rsidR="00693F17" w:rsidRPr="00BE2D94">
              <w:rPr>
                <w:sz w:val="22"/>
              </w:rPr>
              <w:t xml:space="preserve"> σπουδών </w:t>
            </w:r>
            <w:r w:rsidRPr="00BE2D94">
              <w:rPr>
                <w:sz w:val="22"/>
              </w:rPr>
              <w:t xml:space="preserve">(*) - </w:t>
            </w:r>
            <w:r w:rsidR="00693F17" w:rsidRPr="00BE2D94">
              <w:rPr>
                <w:sz w:val="22"/>
              </w:rPr>
              <w:t>αν υπάρχουν</w:t>
            </w:r>
            <w:r w:rsidRPr="00BE2D94">
              <w:rPr>
                <w:sz w:val="22"/>
              </w:rPr>
              <w:t xml:space="preserve"> -</w:t>
            </w:r>
            <w:r w:rsidR="00693F17" w:rsidRPr="00BE2D94">
              <w:rPr>
                <w:sz w:val="22"/>
              </w:rPr>
              <w:t xml:space="preserve"> και αναλυτική βαθμολογία των μαθημάτων</w:t>
            </w:r>
            <w:r w:rsidR="00EB1D98" w:rsidRPr="00BE2D94">
              <w:rPr>
                <w:sz w:val="22"/>
              </w:rPr>
              <w:t xml:space="preserve"> (*)</w:t>
            </w:r>
          </w:p>
          <w:p w14:paraId="1A956BAF" w14:textId="4A603971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ποδεικτικό καλή</w:t>
            </w:r>
            <w:r w:rsidR="00B27B3B" w:rsidRPr="00BE2D94">
              <w:rPr>
                <w:sz w:val="22"/>
              </w:rPr>
              <w:t>ς</w:t>
            </w:r>
            <w:r w:rsidRPr="00BE2D94">
              <w:rPr>
                <w:sz w:val="22"/>
              </w:rPr>
              <w:t xml:space="preserve"> γνώσης Αγγλικής Γλώσσας</w:t>
            </w:r>
          </w:p>
          <w:p w14:paraId="48066E79" w14:textId="23F3A2DE" w:rsidR="00693F17" w:rsidRPr="00BE2D94" w:rsidRDefault="007F336D" w:rsidP="00BB7FEF">
            <w:pPr>
              <w:numPr>
                <w:ilvl w:val="0"/>
                <w:numId w:val="1"/>
              </w:numPr>
              <w:spacing w:before="120"/>
              <w:ind w:left="714" w:hanging="357"/>
              <w:jc w:val="both"/>
              <w:rPr>
                <w:sz w:val="22"/>
              </w:rPr>
            </w:pPr>
            <w:r>
              <w:rPr>
                <w:sz w:val="22"/>
              </w:rPr>
              <w:t>Μία (τουλάχιστον) συστατική επιστολή</w:t>
            </w:r>
            <w:r w:rsidR="009E60D0" w:rsidRPr="00BE2D94">
              <w:rPr>
                <w:sz w:val="22"/>
              </w:rPr>
              <w:t xml:space="preserve"> </w:t>
            </w:r>
            <w:r w:rsidR="00F10CFB" w:rsidRPr="00BE2D94">
              <w:rPr>
                <w:sz w:val="22"/>
              </w:rPr>
              <w:t xml:space="preserve">- </w:t>
            </w:r>
            <w:r w:rsidR="00EB1D98" w:rsidRPr="00BE2D94">
              <w:rPr>
                <w:i/>
                <w:iCs/>
                <w:sz w:val="22"/>
              </w:rPr>
              <w:t>που δύνα</w:t>
            </w:r>
            <w:r>
              <w:rPr>
                <w:i/>
                <w:iCs/>
                <w:sz w:val="22"/>
              </w:rPr>
              <w:t>ται</w:t>
            </w:r>
            <w:r w:rsidR="00EB1D98" w:rsidRPr="00BE2D94">
              <w:rPr>
                <w:i/>
                <w:iCs/>
                <w:sz w:val="22"/>
              </w:rPr>
              <w:t xml:space="preserve"> να σταλ</w:t>
            </w:r>
            <w:r>
              <w:rPr>
                <w:i/>
                <w:iCs/>
                <w:sz w:val="22"/>
              </w:rPr>
              <w:t xml:space="preserve">εί </w:t>
            </w:r>
            <w:r w:rsidR="00BB7FEF" w:rsidRPr="00BE2D94">
              <w:rPr>
                <w:i/>
                <w:iCs/>
                <w:sz w:val="22"/>
              </w:rPr>
              <w:t xml:space="preserve">και κατευθείαν </w:t>
            </w:r>
            <w:r w:rsidR="00095CB7" w:rsidRPr="00BE2D94">
              <w:rPr>
                <w:i/>
                <w:iCs/>
                <w:sz w:val="22"/>
              </w:rPr>
              <w:t xml:space="preserve">από τους συντάκτες τους </w:t>
            </w:r>
            <w:r w:rsidR="00EB1D98" w:rsidRPr="00BE2D94">
              <w:rPr>
                <w:i/>
                <w:iCs/>
                <w:sz w:val="22"/>
              </w:rPr>
              <w:t xml:space="preserve">εμπρόθεσμα μέσω </w:t>
            </w:r>
            <w:r w:rsidR="00EB1D98" w:rsidRPr="00BE2D94">
              <w:rPr>
                <w:i/>
                <w:iCs/>
                <w:sz w:val="22"/>
                <w:lang w:val="en-US"/>
              </w:rPr>
              <w:t>e</w:t>
            </w:r>
            <w:r w:rsidR="00EB1D98" w:rsidRPr="00BE2D94">
              <w:rPr>
                <w:i/>
                <w:iCs/>
                <w:sz w:val="22"/>
              </w:rPr>
              <w:t>-</w:t>
            </w:r>
            <w:r w:rsidR="00EB1D98" w:rsidRPr="00BE2D94">
              <w:rPr>
                <w:i/>
                <w:iCs/>
                <w:sz w:val="22"/>
                <w:lang w:val="en-US"/>
              </w:rPr>
              <w:t>mail</w:t>
            </w:r>
            <w:r w:rsidR="00EB1D98" w:rsidRPr="00BE2D94">
              <w:rPr>
                <w:i/>
                <w:iCs/>
                <w:sz w:val="22"/>
              </w:rPr>
              <w:t xml:space="preserve"> στη Γραμματεία </w:t>
            </w:r>
            <w:r w:rsidR="00095CB7" w:rsidRPr="00BE2D94">
              <w:rPr>
                <w:i/>
                <w:iCs/>
                <w:sz w:val="22"/>
              </w:rPr>
              <w:t>(</w:t>
            </w:r>
            <w:hyperlink r:id="rId6" w:history="1">
              <w:r w:rsidR="00934C09" w:rsidRPr="00676D39">
                <w:rPr>
                  <w:rStyle w:val="Hyperlink"/>
                  <w:i/>
                  <w:iCs/>
                  <w:sz w:val="22"/>
                </w:rPr>
                <w:t>civil-secr@uop.gr</w:t>
              </w:r>
            </w:hyperlink>
            <w:r w:rsidR="00BE2D94" w:rsidRPr="00BE2D94">
              <w:rPr>
                <w:i/>
                <w:iCs/>
                <w:sz w:val="22"/>
              </w:rPr>
              <w:t xml:space="preserve"> </w:t>
            </w:r>
            <w:r w:rsidR="00095CB7" w:rsidRPr="00BE2D94">
              <w:rPr>
                <w:i/>
                <w:iCs/>
                <w:sz w:val="22"/>
              </w:rPr>
              <w:t>)</w:t>
            </w:r>
          </w:p>
          <w:p w14:paraId="39C905E1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Επιστημονικές Δημοσιεύσεις και διακρίσεις (εάν υπάρχουν)</w:t>
            </w:r>
          </w:p>
          <w:p w14:paraId="6FF34E1F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Αποδεικτικά επαγγελματικής εμπειρίας (εάν υπάρχουν)</w:t>
            </w:r>
          </w:p>
          <w:p w14:paraId="19AEE416" w14:textId="6164AF85" w:rsidR="006072DB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Φωτοτυπία Αστυνομικής Ταυτότητας δύο όψεων ή </w:t>
            </w:r>
            <w:r w:rsidR="00365EFE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αβατηρίου</w:t>
            </w:r>
          </w:p>
          <w:p w14:paraId="6EAE61F9" w14:textId="0E38A945" w:rsidR="00AD74FC" w:rsidRPr="00BE2D94" w:rsidRDefault="00AD74FC" w:rsidP="00AD74FC">
            <w:pPr>
              <w:spacing w:before="120"/>
              <w:ind w:left="714"/>
              <w:rPr>
                <w:sz w:val="22"/>
              </w:rPr>
            </w:pPr>
            <w:r w:rsidRPr="00BE2D94">
              <w:rPr>
                <w:sz w:val="22"/>
              </w:rPr>
              <w:t>…………………………………………………………………. ………………………………………………………………….</w:t>
            </w:r>
          </w:p>
          <w:p w14:paraId="03603197" w14:textId="68549B65" w:rsidR="00756780" w:rsidRPr="00BE2D94" w:rsidRDefault="00650852" w:rsidP="00756780">
            <w:pPr>
              <w:ind w:left="636" w:hanging="284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>(*)</w:t>
            </w:r>
            <w:r w:rsidR="00881B75" w:rsidRPr="00BE2D94">
              <w:rPr>
                <w:sz w:val="20"/>
                <w:szCs w:val="20"/>
              </w:rPr>
              <w:t xml:space="preserve"> </w:t>
            </w:r>
            <w:r w:rsidR="006072DB" w:rsidRPr="00BE2D94">
              <w:rPr>
                <w:sz w:val="20"/>
                <w:szCs w:val="20"/>
              </w:rPr>
              <w:t>Υπεύθυνη Δήλωση ότι όλα τα αντίγραφα που προσκομίζονται είναι ακριβή αντίγραφα των πρωτοτύπων εγγράφων που κατέχει ο/η υποψήφιος/α</w:t>
            </w:r>
            <w:r w:rsidR="00881B75" w:rsidRPr="00BE2D94">
              <w:rPr>
                <w:sz w:val="20"/>
                <w:szCs w:val="20"/>
              </w:rPr>
              <w:t xml:space="preserve">, ή </w:t>
            </w:r>
            <w:r w:rsidR="002E0A02" w:rsidRPr="00BE2D94">
              <w:rPr>
                <w:sz w:val="20"/>
                <w:szCs w:val="20"/>
              </w:rPr>
              <w:t xml:space="preserve">εναλλακτικά, Επικυρωμένα </w:t>
            </w:r>
            <w:r w:rsidR="00335AEF" w:rsidRPr="00BE2D94">
              <w:rPr>
                <w:sz w:val="20"/>
                <w:szCs w:val="20"/>
              </w:rPr>
              <w:t xml:space="preserve">ακριβή αντίγραφα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881B75" w:rsidRPr="00BE2D94">
              <w:rPr>
                <w:sz w:val="20"/>
                <w:szCs w:val="20"/>
              </w:rPr>
              <w:t>τίτλων σπουδών</w:t>
            </w:r>
            <w:r w:rsidR="0091259B" w:rsidRPr="00BE2D94">
              <w:rPr>
                <w:sz w:val="20"/>
                <w:szCs w:val="20"/>
              </w:rPr>
              <w:t xml:space="preserve"> και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91259B" w:rsidRPr="00BE2D94">
              <w:rPr>
                <w:sz w:val="20"/>
                <w:szCs w:val="20"/>
              </w:rPr>
              <w:t>αναλυτικών βαθμολογιών</w:t>
            </w:r>
            <w:r w:rsidR="002E0A02" w:rsidRPr="00BE2D94">
              <w:rPr>
                <w:sz w:val="20"/>
                <w:szCs w:val="20"/>
              </w:rPr>
              <w:t>.</w:t>
            </w:r>
            <w:r w:rsidR="00756780" w:rsidRPr="00BE2D94">
              <w:rPr>
                <w:sz w:val="20"/>
                <w:szCs w:val="20"/>
              </w:rPr>
              <w:t xml:space="preserve">   </w:t>
            </w:r>
          </w:p>
          <w:p w14:paraId="6A2D35F0" w14:textId="27BC71A3" w:rsidR="006072DB" w:rsidRPr="00BE2D94" w:rsidRDefault="005E16C8" w:rsidP="00AD74FC">
            <w:pPr>
              <w:spacing w:after="60"/>
              <w:ind w:left="635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 xml:space="preserve">Για τους κατόχους τίτλων σπουδών πανεπιστημίων της αλλοδαπής, ισχύουν οι διατάξεις </w:t>
            </w:r>
            <w:r w:rsidR="00F10CFB" w:rsidRPr="00BE2D94">
              <w:rPr>
                <w:sz w:val="20"/>
                <w:szCs w:val="20"/>
              </w:rPr>
              <w:t>του Ν. 4957/2022 (ΦΕΚ 141/τ.Α/21-07-2022) (βλέπετε άρθρο 304).</w:t>
            </w:r>
          </w:p>
          <w:p w14:paraId="4BF213AE" w14:textId="06E83CD4" w:rsidR="00693F17" w:rsidRPr="00BE2D94" w:rsidRDefault="00693F17" w:rsidP="004E3501">
            <w:pPr>
              <w:pStyle w:val="BodyText"/>
              <w:jc w:val="both"/>
            </w:pPr>
            <w:r w:rsidRPr="00BE2D94">
              <w:t>Δηλώνω υπεύθυνα ότι έχω λάβει υπόψη μου τον Κανονισμό Λειτουργίας του ΠΜΣ και τον Εσωτερικό Κανονισμό του Πανεπιστημίου</w:t>
            </w:r>
            <w:r w:rsidR="00A418BF" w:rsidRPr="00BE2D94">
              <w:t>.</w:t>
            </w:r>
            <w:r w:rsidR="004E3501" w:rsidRPr="00BE2D94">
              <w:t xml:space="preserve"> </w:t>
            </w:r>
          </w:p>
          <w:p w14:paraId="5F01CA72" w14:textId="246EFDD1" w:rsidR="00693F17" w:rsidRPr="00BE2D94" w:rsidRDefault="00693F17" w:rsidP="00650852">
            <w:pPr>
              <w:jc w:val="center"/>
              <w:rPr>
                <w:sz w:val="22"/>
              </w:rPr>
            </w:pPr>
            <w:r w:rsidRPr="00BE2D94">
              <w:rPr>
                <w:sz w:val="22"/>
              </w:rPr>
              <w:t>Ο / Η Αιτ………</w:t>
            </w:r>
          </w:p>
        </w:tc>
      </w:tr>
      <w:tr w:rsidR="00693F17" w:rsidRPr="00BE2D94" w14:paraId="264BA39B" w14:textId="77777777" w:rsidTr="00AD74FC">
        <w:trPr>
          <w:gridAfter w:val="1"/>
          <w:wAfter w:w="194" w:type="dxa"/>
          <w:jc w:val="center"/>
        </w:trPr>
        <w:tc>
          <w:tcPr>
            <w:tcW w:w="4381" w:type="dxa"/>
          </w:tcPr>
          <w:p w14:paraId="0783F615" w14:textId="54B3F556" w:rsidR="00693F17" w:rsidRPr="00BE2D94" w:rsidRDefault="00693F17" w:rsidP="00E17791">
            <w:pPr>
              <w:pStyle w:val="Heading3"/>
            </w:pPr>
          </w:p>
        </w:tc>
        <w:tc>
          <w:tcPr>
            <w:tcW w:w="5631" w:type="dxa"/>
          </w:tcPr>
          <w:p w14:paraId="6C8430A9" w14:textId="77777777" w:rsidR="00693F17" w:rsidRPr="00BE2D94" w:rsidRDefault="00693F17" w:rsidP="00E17791">
            <w:pPr>
              <w:rPr>
                <w:sz w:val="22"/>
              </w:rPr>
            </w:pPr>
          </w:p>
        </w:tc>
      </w:tr>
    </w:tbl>
    <w:p w14:paraId="0A2FC35E" w14:textId="77777777" w:rsidR="0029100A" w:rsidRPr="00BE2D94" w:rsidRDefault="0029100A" w:rsidP="005D67B0"/>
    <w:sectPr w:rsidR="0029100A" w:rsidRPr="00BE2D94" w:rsidSect="00693F17">
      <w:pgSz w:w="11906" w:h="16838"/>
      <w:pgMar w:top="993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02C85"/>
    <w:multiLevelType w:val="hybridMultilevel"/>
    <w:tmpl w:val="287C6D1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797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MDc1M7YwNjG1tDRQ0lEKTi0uzszPAykwqwUAG++kIywAAAA="/>
  </w:docVars>
  <w:rsids>
    <w:rsidRoot w:val="00693F17"/>
    <w:rsid w:val="00023DD1"/>
    <w:rsid w:val="00095CB7"/>
    <w:rsid w:val="001400D8"/>
    <w:rsid w:val="002008EB"/>
    <w:rsid w:val="002314FD"/>
    <w:rsid w:val="00232747"/>
    <w:rsid w:val="0026463F"/>
    <w:rsid w:val="0029100A"/>
    <w:rsid w:val="002E0A02"/>
    <w:rsid w:val="00335AEF"/>
    <w:rsid w:val="00365EFE"/>
    <w:rsid w:val="00392C2D"/>
    <w:rsid w:val="003C3246"/>
    <w:rsid w:val="004714F0"/>
    <w:rsid w:val="004907D2"/>
    <w:rsid w:val="004E3501"/>
    <w:rsid w:val="00510705"/>
    <w:rsid w:val="00527F91"/>
    <w:rsid w:val="005451B1"/>
    <w:rsid w:val="005A55D8"/>
    <w:rsid w:val="005D67B0"/>
    <w:rsid w:val="005E16C8"/>
    <w:rsid w:val="006072DB"/>
    <w:rsid w:val="00650852"/>
    <w:rsid w:val="00693F17"/>
    <w:rsid w:val="00735136"/>
    <w:rsid w:val="00756780"/>
    <w:rsid w:val="00785259"/>
    <w:rsid w:val="007F336D"/>
    <w:rsid w:val="00805F9A"/>
    <w:rsid w:val="00881B75"/>
    <w:rsid w:val="0091259B"/>
    <w:rsid w:val="00931BB2"/>
    <w:rsid w:val="009321E0"/>
    <w:rsid w:val="00934C09"/>
    <w:rsid w:val="009A0AC8"/>
    <w:rsid w:val="009E60D0"/>
    <w:rsid w:val="00A07926"/>
    <w:rsid w:val="00A418BF"/>
    <w:rsid w:val="00AD74FC"/>
    <w:rsid w:val="00B27B3B"/>
    <w:rsid w:val="00BA0CC4"/>
    <w:rsid w:val="00BB7FEF"/>
    <w:rsid w:val="00BE2D94"/>
    <w:rsid w:val="00C50D14"/>
    <w:rsid w:val="00D5069D"/>
    <w:rsid w:val="00D7103A"/>
    <w:rsid w:val="00DC4A23"/>
    <w:rsid w:val="00E0148E"/>
    <w:rsid w:val="00E06A18"/>
    <w:rsid w:val="00E62501"/>
    <w:rsid w:val="00E70E58"/>
    <w:rsid w:val="00EA79C6"/>
    <w:rsid w:val="00EB1D98"/>
    <w:rsid w:val="00EF545D"/>
    <w:rsid w:val="00F10CFB"/>
    <w:rsid w:val="00F66825"/>
    <w:rsid w:val="00F969C8"/>
    <w:rsid w:val="00FA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DEEF5"/>
  <w15:chartTrackingRefBased/>
  <w15:docId w15:val="{89285D47-6DC4-48D1-AA36-EF259E6CD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F17"/>
    <w:pPr>
      <w:spacing w:after="0" w:line="240" w:lineRule="auto"/>
    </w:pPr>
    <w:rPr>
      <w:rFonts w:ascii="Verdana" w:eastAsia="Times New Roman" w:hAnsi="Verdana" w:cs="Times New Roman"/>
      <w:sz w:val="24"/>
      <w:szCs w:val="24"/>
      <w:lang w:eastAsia="el-GR"/>
    </w:rPr>
  </w:style>
  <w:style w:type="paragraph" w:styleId="Heading1">
    <w:name w:val="heading 1"/>
    <w:basedOn w:val="Normal"/>
    <w:next w:val="Normal"/>
    <w:link w:val="Heading1Char"/>
    <w:qFormat/>
    <w:rsid w:val="00693F1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93F17"/>
    <w:pPr>
      <w:keepNext/>
      <w:jc w:val="right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rsid w:val="00693F17"/>
    <w:pPr>
      <w:keepNext/>
      <w:spacing w:before="120" w:after="120"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3F17"/>
    <w:rPr>
      <w:rFonts w:ascii="Arial" w:eastAsia="Times New Roman" w:hAnsi="Arial" w:cs="Arial"/>
      <w:b/>
      <w:bCs/>
      <w:kern w:val="32"/>
      <w:sz w:val="32"/>
      <w:szCs w:val="32"/>
      <w:lang w:eastAsia="el-GR"/>
    </w:rPr>
  </w:style>
  <w:style w:type="character" w:customStyle="1" w:styleId="Heading2Char">
    <w:name w:val="Heading 2 Char"/>
    <w:basedOn w:val="DefaultParagraphFont"/>
    <w:link w:val="Heading2"/>
    <w:rsid w:val="00693F17"/>
    <w:rPr>
      <w:rFonts w:ascii="Verdana" w:eastAsia="Times New Roman" w:hAnsi="Verdana" w:cs="Times New Roman"/>
      <w:sz w:val="24"/>
      <w:szCs w:val="24"/>
      <w:u w:val="single"/>
      <w:lang w:eastAsia="el-GR"/>
    </w:rPr>
  </w:style>
  <w:style w:type="character" w:customStyle="1" w:styleId="Heading3Char">
    <w:name w:val="Heading 3 Char"/>
    <w:basedOn w:val="DefaultParagraphFont"/>
    <w:link w:val="Heading3"/>
    <w:rsid w:val="00693F17"/>
    <w:rPr>
      <w:rFonts w:ascii="Verdana" w:eastAsia="Times New Roman" w:hAnsi="Verdana" w:cs="Times New Roman"/>
      <w:b/>
      <w:bCs/>
      <w:sz w:val="24"/>
      <w:szCs w:val="24"/>
      <w:lang w:eastAsia="el-GR"/>
    </w:rPr>
  </w:style>
  <w:style w:type="paragraph" w:styleId="BodyText">
    <w:name w:val="Body Text"/>
    <w:basedOn w:val="Normal"/>
    <w:link w:val="BodyTextChar"/>
    <w:rsid w:val="00693F17"/>
    <w:rPr>
      <w:sz w:val="18"/>
    </w:rPr>
  </w:style>
  <w:style w:type="character" w:customStyle="1" w:styleId="BodyTextChar">
    <w:name w:val="Body Text Char"/>
    <w:basedOn w:val="DefaultParagraphFont"/>
    <w:link w:val="BodyText"/>
    <w:rsid w:val="00693F17"/>
    <w:rPr>
      <w:rFonts w:ascii="Verdana" w:eastAsia="Times New Roman" w:hAnsi="Verdana" w:cs="Times New Roman"/>
      <w:sz w:val="18"/>
      <w:szCs w:val="24"/>
      <w:lang w:eastAsia="el-GR"/>
    </w:rPr>
  </w:style>
  <w:style w:type="character" w:styleId="Hyperlink">
    <w:name w:val="Hyperlink"/>
    <w:basedOn w:val="DefaultParagraphFont"/>
    <w:uiPriority w:val="99"/>
    <w:unhideWhenUsed/>
    <w:rsid w:val="00BE2D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2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ivil-secr@uop.gr" TargetMode="External"/><Relationship Id="rId5" Type="http://schemas.openxmlformats.org/officeDocument/2006/relationships/hyperlink" Target="mailto:civil-secr@uop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 Papalou</dc:creator>
  <cp:keywords/>
  <dc:description/>
  <cp:lastModifiedBy>Angeliki Papalou</cp:lastModifiedBy>
  <cp:revision>3</cp:revision>
  <dcterms:created xsi:type="dcterms:W3CDTF">2025-02-16T11:36:00Z</dcterms:created>
  <dcterms:modified xsi:type="dcterms:W3CDTF">2025-12-04T05:00:00Z</dcterms:modified>
</cp:coreProperties>
</file>